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C04AE2" w14:textId="2792F177" w:rsidR="00DF0E9E" w:rsidRPr="00276F9D" w:rsidRDefault="00640FD3" w:rsidP="0089103A">
      <w:pPr>
        <w:spacing w:line="360" w:lineRule="auto"/>
        <w:jc w:val="center"/>
        <w:outlineLvl w:val="0"/>
        <w:rPr>
          <w:rFonts w:ascii="Times New Roman" w:hAnsi="Times New Roman" w:cs="Times New Roman"/>
          <w:b/>
          <w:spacing w:val="-8"/>
          <w:sz w:val="24"/>
          <w:szCs w:val="24"/>
        </w:rPr>
      </w:pPr>
      <w:r>
        <w:rPr>
          <w:rFonts w:ascii="Times New Roman" w:hAnsi="Times New Roman" w:cs="Times New Roman"/>
          <w:b/>
          <w:spacing w:val="-8"/>
          <w:sz w:val="24"/>
          <w:szCs w:val="24"/>
        </w:rPr>
        <w:t xml:space="preserve">Appendix 1. </w:t>
      </w:r>
      <w:r w:rsidR="00DF0E9E" w:rsidRPr="00276F9D">
        <w:rPr>
          <w:rFonts w:ascii="Times New Roman" w:hAnsi="Times New Roman" w:cs="Times New Roman"/>
          <w:b/>
          <w:spacing w:val="-8"/>
          <w:sz w:val="24"/>
          <w:szCs w:val="24"/>
        </w:rPr>
        <w:t>Attitude Scales toward</w:t>
      </w:r>
      <w:r w:rsidR="00DF0E9E">
        <w:rPr>
          <w:rFonts w:ascii="Times New Roman" w:hAnsi="Times New Roman" w:cs="Times New Roman"/>
          <w:b/>
          <w:spacing w:val="-8"/>
          <w:sz w:val="24"/>
          <w:szCs w:val="24"/>
        </w:rPr>
        <w:t>s</w:t>
      </w:r>
      <w:r w:rsidR="00DF0E9E" w:rsidRPr="00276F9D">
        <w:rPr>
          <w:rFonts w:ascii="Times New Roman" w:hAnsi="Times New Roman" w:cs="Times New Roman"/>
          <w:b/>
          <w:spacing w:val="-8"/>
          <w:sz w:val="24"/>
          <w:szCs w:val="24"/>
        </w:rPr>
        <w:t xml:space="preserve"> Hepatitis B Vaccination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4"/>
        <w:gridCol w:w="1247"/>
        <w:gridCol w:w="971"/>
        <w:gridCol w:w="1316"/>
        <w:gridCol w:w="1551"/>
        <w:gridCol w:w="1137"/>
      </w:tblGrid>
      <w:tr w:rsidR="00DF0E9E" w:rsidRPr="00276F9D" w14:paraId="4292523E" w14:textId="77777777" w:rsidTr="0089103A">
        <w:trPr>
          <w:trHeight w:val="1155"/>
          <w:jc w:val="center"/>
        </w:trPr>
        <w:tc>
          <w:tcPr>
            <w:tcW w:w="990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4005A4CE" w14:textId="77777777" w:rsidR="00DF0E9E" w:rsidRPr="00276F9D" w:rsidRDefault="00DF0E9E" w:rsidP="00A06C1E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ttitudes</w:t>
            </w:r>
          </w:p>
          <w:p w14:paraId="33905179" w14:textId="77777777" w:rsidR="00DF0E9E" w:rsidRPr="002B7B9E" w:rsidRDefault="00DF0E9E" w:rsidP="00A06C1E">
            <w:pP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B7B9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Please note that we are asking you to indicate the degree to</w:t>
            </w:r>
            <w:r w:rsidR="00835EF4" w:rsidRPr="002B7B9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which you would</w:t>
            </w:r>
            <w:r w:rsidRPr="002B7B9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agree or disagree with each item. If you feel that a particular item is strongly agree</w:t>
            </w:r>
            <w:r w:rsidR="00835EF4" w:rsidRPr="002B7B9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d, </w:t>
            </w:r>
            <w:r w:rsidRPr="002B7B9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you would circle “1”, If it </w:t>
            </w:r>
            <w:proofErr w:type="gramStart"/>
            <w:r w:rsidR="00835EF4" w:rsidRPr="002B7B9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is </w:t>
            </w:r>
            <w:r w:rsidRPr="002B7B9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strongly</w:t>
            </w:r>
            <w:proofErr w:type="gramEnd"/>
            <w:r w:rsidRPr="002B7B9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disagree</w:t>
            </w:r>
            <w:r w:rsidR="00835EF4" w:rsidRPr="002B7B9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d</w:t>
            </w:r>
            <w:r w:rsidRPr="002B7B9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you </w:t>
            </w:r>
            <w:r w:rsidR="00835EF4" w:rsidRPr="002B7B9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would </w:t>
            </w:r>
            <w:r w:rsidRPr="002B7B9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circle “5”</w:t>
            </w:r>
          </w:p>
        </w:tc>
      </w:tr>
      <w:tr w:rsidR="00DF0E9E" w:rsidRPr="00276F9D" w14:paraId="435F969C" w14:textId="77777777" w:rsidTr="0089103A">
        <w:trPr>
          <w:jc w:val="center"/>
        </w:trPr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9F2B6" w14:textId="77777777" w:rsidR="00DF0E9E" w:rsidRPr="00276F9D" w:rsidRDefault="00DF0E9E" w:rsidP="00A06C1E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EFF5" w14:textId="77777777" w:rsidR="00DF0E9E" w:rsidRPr="00276F9D" w:rsidRDefault="00DF0E9E" w:rsidP="00DF0E9E">
            <w:pPr>
              <w:spacing w:line="276" w:lineRule="auto"/>
              <w:ind w:right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ongly agree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25A8F" w14:textId="10CAE627" w:rsidR="00DF0E9E" w:rsidRPr="00276F9D" w:rsidRDefault="0021631D" w:rsidP="00DF0E9E">
            <w:pPr>
              <w:spacing w:line="276" w:lineRule="auto"/>
              <w:ind w:right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="00DF0E9E">
              <w:rPr>
                <w:rFonts w:ascii="Times New Roman" w:hAnsi="Times New Roman" w:cs="Times New Roman"/>
                <w:b/>
                <w:sz w:val="24"/>
                <w:szCs w:val="24"/>
              </w:rPr>
              <w:t>gree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8CE2E" w14:textId="77777777" w:rsidR="00DF0E9E" w:rsidRPr="00276F9D" w:rsidRDefault="00DF0E9E" w:rsidP="00DF0E9E">
            <w:pPr>
              <w:spacing w:line="276" w:lineRule="auto"/>
              <w:ind w:right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either agree nor disagree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A9752" w14:textId="49863F3F" w:rsidR="00DF0E9E" w:rsidRPr="00276F9D" w:rsidRDefault="0021631D" w:rsidP="00DF0E9E">
            <w:pPr>
              <w:spacing w:line="276" w:lineRule="auto"/>
              <w:ind w:right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  <w:r w:rsidR="00DF0E9E">
              <w:rPr>
                <w:rFonts w:ascii="Times New Roman" w:hAnsi="Times New Roman" w:cs="Times New Roman"/>
                <w:b/>
                <w:sz w:val="24"/>
                <w:szCs w:val="24"/>
              </w:rPr>
              <w:t>isagree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C121C" w14:textId="77777777" w:rsidR="00DF0E9E" w:rsidRPr="00276F9D" w:rsidRDefault="00DF0E9E" w:rsidP="00DF0E9E">
            <w:pPr>
              <w:ind w:right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ongly disagree</w:t>
            </w:r>
          </w:p>
        </w:tc>
      </w:tr>
      <w:tr w:rsidR="00DF0E9E" w:rsidRPr="00276F9D" w14:paraId="350FD01D" w14:textId="77777777" w:rsidTr="0089103A">
        <w:trPr>
          <w:jc w:val="center"/>
        </w:trPr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1C1BA" w14:textId="77777777" w:rsidR="00DF0E9E" w:rsidRPr="0089103A" w:rsidRDefault="00DF0E9E" w:rsidP="00A06C1E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76F9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. My child is at high risk for Hepatitis B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1DB5B" w14:textId="77777777" w:rsidR="00DF0E9E" w:rsidRPr="00A06C1E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90348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FB719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02108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01FC7" w14:textId="77777777" w:rsidR="00DF0E9E" w:rsidRPr="00D7293D" w:rsidRDefault="00DF0E9E" w:rsidP="00DF0E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DF0E9E" w:rsidRPr="00276F9D" w14:paraId="5DE7B14F" w14:textId="77777777" w:rsidTr="0089103A">
        <w:trPr>
          <w:jc w:val="center"/>
        </w:trPr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FB291" w14:textId="77777777" w:rsidR="00DF0E9E" w:rsidRPr="00276F9D" w:rsidRDefault="00DF0E9E" w:rsidP="00A06C1E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76F9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 I think my child will get Hepatitis B in futur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229D7" w14:textId="77777777" w:rsidR="00DF0E9E" w:rsidRPr="00A06C1E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BC352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0ECB1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527B7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17EBC" w14:textId="77777777" w:rsidR="00DF0E9E" w:rsidRPr="00D7293D" w:rsidRDefault="00DF0E9E" w:rsidP="00DF0E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DF0E9E" w:rsidRPr="00276F9D" w14:paraId="511F8736" w14:textId="77777777" w:rsidTr="0089103A">
        <w:trPr>
          <w:jc w:val="center"/>
        </w:trPr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A1AB0" w14:textId="40D73B32" w:rsidR="00DF0E9E" w:rsidRPr="00276F9D" w:rsidRDefault="00DF0E9E" w:rsidP="00A06C1E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76F9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 My child could be very sick if s</w:t>
            </w:r>
            <w:r w:rsidR="008969D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</w:t>
            </w:r>
            <w:r w:rsidRPr="00276F9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he got HBV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E967E" w14:textId="77777777" w:rsidR="00DF0E9E" w:rsidRPr="00A06C1E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067B2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6DE53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BD4A4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98426" w14:textId="77777777" w:rsidR="00DF0E9E" w:rsidRPr="00D7293D" w:rsidRDefault="00DF0E9E" w:rsidP="00DF0E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DF0E9E" w:rsidRPr="00276F9D" w14:paraId="1698CA2D" w14:textId="77777777" w:rsidTr="0089103A">
        <w:trPr>
          <w:jc w:val="center"/>
        </w:trPr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3018D" w14:textId="77777777" w:rsidR="00DF0E9E" w:rsidRPr="00276F9D" w:rsidRDefault="00DF0E9E" w:rsidP="00A06C1E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76F9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4. </w:t>
            </w:r>
            <w:r w:rsidRPr="00276F9D">
              <w:rPr>
                <w:rFonts w:ascii="Times New Roman" w:hAnsi="Times New Roman" w:cs="Times New Roman"/>
                <w:color w:val="000000"/>
                <w:spacing w:val="-4"/>
                <w:sz w:val="20"/>
                <w:szCs w:val="20"/>
              </w:rPr>
              <w:t>I am afraid to even think about my child getting sick with HBV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F5D62" w14:textId="77777777" w:rsidR="00DF0E9E" w:rsidRPr="00A06C1E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E464D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BDFAC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0B24F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55EF6" w14:textId="77777777" w:rsidR="00DF0E9E" w:rsidRPr="00D7293D" w:rsidRDefault="00DF0E9E" w:rsidP="00DF0E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DF0E9E" w:rsidRPr="00276F9D" w14:paraId="0550F2A8" w14:textId="77777777" w:rsidTr="0089103A">
        <w:trPr>
          <w:jc w:val="center"/>
        </w:trPr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ECC5" w14:textId="77777777" w:rsidR="00DF0E9E" w:rsidRPr="00276F9D" w:rsidRDefault="00DF0E9E" w:rsidP="00A06C1E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76F9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 Immunization will prevent my child from catching HBV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84C43" w14:textId="77777777" w:rsidR="00DF0E9E" w:rsidRPr="00A06C1E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26235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E6A1D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9B2B9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A5B65" w14:textId="77777777" w:rsidR="00DF0E9E" w:rsidRPr="00D7293D" w:rsidRDefault="00DF0E9E" w:rsidP="00DF0E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DF0E9E" w:rsidRPr="00276F9D" w14:paraId="7FD694D4" w14:textId="77777777" w:rsidTr="0089103A">
        <w:trPr>
          <w:jc w:val="center"/>
        </w:trPr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9DD05" w14:textId="77777777" w:rsidR="00DF0E9E" w:rsidRPr="00276F9D" w:rsidRDefault="00DF0E9E" w:rsidP="00A06C1E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76F9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 By being immunized and not getting HBV, my child will  protect others from HBV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0AEF5" w14:textId="77777777" w:rsidR="00DF0E9E" w:rsidRPr="00A06C1E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4B1F0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B2238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CBCF9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A7566" w14:textId="77777777" w:rsidR="00DF0E9E" w:rsidRPr="00D7293D" w:rsidRDefault="00DF0E9E" w:rsidP="00DF0E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DF0E9E" w:rsidRPr="00276F9D" w14:paraId="0BBC874C" w14:textId="77777777" w:rsidTr="0089103A">
        <w:trPr>
          <w:jc w:val="center"/>
        </w:trPr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893DB" w14:textId="06FE7C25" w:rsidR="00DF0E9E" w:rsidRPr="00276F9D" w:rsidRDefault="00DF0E9E" w:rsidP="00A06C1E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76F9D">
              <w:rPr>
                <w:rFonts w:ascii="Times New Roman" w:hAnsi="Times New Roman" w:cs="Times New Roman"/>
                <w:sz w:val="20"/>
                <w:szCs w:val="20"/>
              </w:rPr>
              <w:t xml:space="preserve"> 7. Need to </w:t>
            </w:r>
            <w:r w:rsidR="00A91F62">
              <w:rPr>
                <w:rFonts w:ascii="Times New Roman" w:hAnsi="Times New Roman" w:cs="Times New Roman"/>
                <w:sz w:val="20"/>
                <w:szCs w:val="20"/>
              </w:rPr>
              <w:t>get the</w:t>
            </w:r>
            <w:r w:rsidRPr="00276F9D">
              <w:rPr>
                <w:rFonts w:ascii="Times New Roman" w:hAnsi="Times New Roman" w:cs="Times New Roman"/>
                <w:sz w:val="20"/>
                <w:szCs w:val="20"/>
              </w:rPr>
              <w:t xml:space="preserve"> Hepatitis B vaccination on schedule to prevent my child from getting HBV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28BA" w14:textId="77777777" w:rsidR="00DF0E9E" w:rsidRPr="00A06C1E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3E30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E9060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5A405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21216" w14:textId="77777777" w:rsidR="00DF0E9E" w:rsidRPr="00D7293D" w:rsidRDefault="00DF0E9E" w:rsidP="00DF0E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DF0E9E" w:rsidRPr="00276F9D" w14:paraId="720FC559" w14:textId="77777777" w:rsidTr="0089103A">
        <w:trPr>
          <w:jc w:val="center"/>
        </w:trPr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F3604" w14:textId="03A375B7" w:rsidR="00DF0E9E" w:rsidRPr="0021631D" w:rsidRDefault="00DF0E9E" w:rsidP="00A06C1E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76F9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1631D">
              <w:rPr>
                <w:rFonts w:ascii="Times New Roman" w:hAnsi="Times New Roman" w:cs="Times New Roman"/>
                <w:sz w:val="20"/>
                <w:szCs w:val="20"/>
              </w:rPr>
              <w:t xml:space="preserve">8. </w:t>
            </w:r>
            <w:r w:rsidRPr="002163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he Hepatitis B vaccine can cause </w:t>
            </w:r>
            <w:r w:rsidR="0021631D" w:rsidRPr="0021631D">
              <w:rPr>
                <w:rFonts w:ascii="Times New Roman" w:hAnsi="Times New Roman" w:cs="Times New Roman"/>
                <w:sz w:val="20"/>
                <w:szCs w:val="20"/>
              </w:rPr>
              <w:t>the Adverse Events Following Immunization (</w:t>
            </w:r>
            <w:r w:rsidR="00B038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EFI</w:t>
            </w:r>
            <w:r w:rsidR="008A1EF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</w:t>
            </w:r>
            <w:r w:rsidR="0021631D" w:rsidRPr="002163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81544" w14:textId="77777777" w:rsidR="00DF0E9E" w:rsidRPr="00A06C1E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49510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76BF6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5C4CF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C3090" w14:textId="77777777" w:rsidR="00DF0E9E" w:rsidRPr="00D7293D" w:rsidRDefault="00DF0E9E" w:rsidP="00DF0E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DF0E9E" w:rsidRPr="00276F9D" w14:paraId="286D1CF7" w14:textId="77777777" w:rsidTr="0089103A">
        <w:trPr>
          <w:jc w:val="center"/>
        </w:trPr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2DAA5" w14:textId="77777777" w:rsidR="00DF0E9E" w:rsidRPr="00276F9D" w:rsidRDefault="00DF0E9E" w:rsidP="00A06C1E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76F9D">
              <w:rPr>
                <w:rFonts w:ascii="Times New Roman" w:hAnsi="Times New Roman" w:cs="Times New Roman"/>
                <w:sz w:val="20"/>
                <w:szCs w:val="20"/>
              </w:rPr>
              <w:t>9. The Hepatitis B shot can be painfu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ADAC4" w14:textId="77777777" w:rsidR="00DF0E9E" w:rsidRPr="00A06C1E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7371E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A504A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71147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ECE4D" w14:textId="77777777" w:rsidR="00DF0E9E" w:rsidRPr="00D7293D" w:rsidRDefault="00DF0E9E" w:rsidP="00DF0E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89103A" w:rsidRPr="00276F9D" w14:paraId="352A0C13" w14:textId="77777777" w:rsidTr="0089103A">
        <w:trPr>
          <w:jc w:val="center"/>
        </w:trPr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D0405" w14:textId="5098EFAA" w:rsidR="00DF0E9E" w:rsidRPr="00276F9D" w:rsidRDefault="00DF0E9E" w:rsidP="00A06C1E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76F9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0. It is an inconvenient time to </w:t>
            </w:r>
            <w:r w:rsidR="00835E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ring </w:t>
            </w:r>
            <w:r w:rsidRPr="00276F9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my child </w:t>
            </w:r>
            <w:r w:rsidR="002163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 get</w:t>
            </w:r>
            <w:r w:rsidRPr="00276F9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vaccines</w:t>
            </w:r>
            <w:r w:rsidR="00835E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04149" w14:textId="77777777" w:rsidR="00DF0E9E" w:rsidRPr="00A06C1E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53E98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F4C73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49B97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1B218" w14:textId="77777777" w:rsidR="00DF0E9E" w:rsidRPr="00D7293D" w:rsidRDefault="00DF0E9E" w:rsidP="00DF0E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89103A" w:rsidRPr="00276F9D" w14:paraId="170B7611" w14:textId="77777777" w:rsidTr="0089103A">
        <w:trPr>
          <w:jc w:val="center"/>
        </w:trPr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E0813" w14:textId="72813B78" w:rsidR="00DF0E9E" w:rsidRPr="00276F9D" w:rsidRDefault="00DF0E9E" w:rsidP="00A06C1E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76F9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1. </w:t>
            </w:r>
            <w:r w:rsidR="00835E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hat </w:t>
            </w:r>
            <w:r w:rsidRPr="00276F9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s an inconvenient location to take my child </w:t>
            </w:r>
            <w:r w:rsidR="0021631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 get the</w:t>
            </w:r>
            <w:r w:rsidRPr="00276F9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vaccin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88C36" w14:textId="77777777" w:rsidR="00DF0E9E" w:rsidRPr="00A06C1E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95C9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A1345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1F85D" w14:textId="77777777" w:rsidR="00DF0E9E" w:rsidRPr="00D7293D" w:rsidRDefault="00DF0E9E" w:rsidP="00DF0E9E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1C767" w14:textId="77777777" w:rsidR="00DF0E9E" w:rsidRPr="00D7293D" w:rsidRDefault="00DF0E9E" w:rsidP="00DF0E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</w:tbl>
    <w:p w14:paraId="2DBD24C5" w14:textId="77777777" w:rsidR="006953B5" w:rsidRDefault="006953B5"/>
    <w:sectPr w:rsidR="006953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wMLcwNza2MDKyNLRQ0lEKTi0uzszPAymwrAUAJqVW3ywAAAA="/>
  </w:docVars>
  <w:rsids>
    <w:rsidRoot w:val="00DF0E9E"/>
    <w:rsid w:val="00012381"/>
    <w:rsid w:val="00143064"/>
    <w:rsid w:val="0021631D"/>
    <w:rsid w:val="002B7B9E"/>
    <w:rsid w:val="002C1AD6"/>
    <w:rsid w:val="004C4828"/>
    <w:rsid w:val="00640FD3"/>
    <w:rsid w:val="006953B5"/>
    <w:rsid w:val="00835EF4"/>
    <w:rsid w:val="0089103A"/>
    <w:rsid w:val="008969DA"/>
    <w:rsid w:val="008A1EFB"/>
    <w:rsid w:val="00A91F62"/>
    <w:rsid w:val="00B038B5"/>
    <w:rsid w:val="00D043AE"/>
    <w:rsid w:val="00DF0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F6B9C"/>
  <w15:docId w15:val="{BCF7D217-1F8C-413F-8D7F-1C9B0A151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E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0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0E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276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han</dc:creator>
  <cp:lastModifiedBy>Mel Phimester</cp:lastModifiedBy>
  <cp:revision>2</cp:revision>
  <dcterms:created xsi:type="dcterms:W3CDTF">2020-10-09T03:50:00Z</dcterms:created>
  <dcterms:modified xsi:type="dcterms:W3CDTF">2020-10-09T03:50:00Z</dcterms:modified>
</cp:coreProperties>
</file>